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514EA" w14:textId="77777777" w:rsidR="00E12781" w:rsidRDefault="00E11EFD">
      <w:pPr>
        <w:pStyle w:val="a4"/>
      </w:pPr>
      <w:r>
        <w:t>Отчёт по лабораторной работе 4</w:t>
      </w:r>
    </w:p>
    <w:p w14:paraId="3CAFFDFE" w14:textId="77777777" w:rsidR="00E12781" w:rsidRDefault="00E11EFD">
      <w:pPr>
        <w:pStyle w:val="a5"/>
      </w:pPr>
      <w:r>
        <w:t>дисциплина: Математическое моделирование</w:t>
      </w:r>
    </w:p>
    <w:p w14:paraId="46AFE0D3" w14:textId="77777777" w:rsidR="00E12781" w:rsidRDefault="00E11EFD">
      <w:pPr>
        <w:pStyle w:val="Author"/>
      </w:pPr>
      <w:r>
        <w:t>Пейтель Андрей Андрее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61233941"/>
        <w:docPartObj>
          <w:docPartGallery w:val="Table of Contents"/>
          <w:docPartUnique/>
        </w:docPartObj>
      </w:sdtPr>
      <w:sdtEndPr/>
      <w:sdtContent>
        <w:p w14:paraId="6450D98A" w14:textId="77777777" w:rsidR="00E12781" w:rsidRDefault="00E11EFD">
          <w:pPr>
            <w:pStyle w:val="ae"/>
          </w:pPr>
          <w:r>
            <w:t>Содержание</w:t>
          </w:r>
        </w:p>
        <w:p w14:paraId="0CB669A3" w14:textId="5A62E268" w:rsidR="00255E71" w:rsidRDefault="00E11EF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672657" w:history="1">
            <w:r w:rsidR="00255E71" w:rsidRPr="00F65F9C">
              <w:rPr>
                <w:rStyle w:val="ad"/>
                <w:noProof/>
              </w:rPr>
              <w:t>Цель работы</w:t>
            </w:r>
            <w:r w:rsidR="00255E71">
              <w:rPr>
                <w:noProof/>
                <w:webHidden/>
              </w:rPr>
              <w:tab/>
            </w:r>
            <w:r w:rsidR="00255E71">
              <w:rPr>
                <w:noProof/>
                <w:webHidden/>
              </w:rPr>
              <w:fldChar w:fldCharType="begin"/>
            </w:r>
            <w:r w:rsidR="00255E71">
              <w:rPr>
                <w:noProof/>
                <w:webHidden/>
              </w:rPr>
              <w:instrText xml:space="preserve"> PAGEREF _Toc71672657 \h </w:instrText>
            </w:r>
            <w:r w:rsidR="00255E71">
              <w:rPr>
                <w:noProof/>
                <w:webHidden/>
              </w:rPr>
            </w:r>
            <w:r w:rsidR="00255E71">
              <w:rPr>
                <w:noProof/>
                <w:webHidden/>
              </w:rPr>
              <w:fldChar w:fldCharType="separate"/>
            </w:r>
            <w:r w:rsidR="00557428">
              <w:rPr>
                <w:noProof/>
                <w:webHidden/>
              </w:rPr>
              <w:t>1</w:t>
            </w:r>
            <w:r w:rsidR="00255E71">
              <w:rPr>
                <w:noProof/>
                <w:webHidden/>
              </w:rPr>
              <w:fldChar w:fldCharType="end"/>
            </w:r>
          </w:hyperlink>
        </w:p>
        <w:p w14:paraId="4CFF5846" w14:textId="6AA42FE9" w:rsidR="00255E71" w:rsidRDefault="00255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658" w:history="1">
            <w:r w:rsidRPr="00F65F9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5742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A48E6" w14:textId="165B5424" w:rsidR="00255E71" w:rsidRDefault="00255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659" w:history="1">
            <w:r w:rsidRPr="00F65F9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5742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B86BC" w14:textId="4B113650" w:rsidR="00255E71" w:rsidRDefault="00255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660" w:history="1">
            <w:r w:rsidRPr="00F65F9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5742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C926B" w14:textId="1251F3FB" w:rsidR="00255E71" w:rsidRDefault="00255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661" w:history="1">
            <w:r w:rsidRPr="00F65F9C">
              <w:rPr>
                <w:rStyle w:val="ad"/>
                <w:noProof/>
              </w:rPr>
              <w:t>Ответы на 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5742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9EE95" w14:textId="77777777" w:rsidR="00E12781" w:rsidRDefault="00E11EFD">
          <w:r>
            <w:fldChar w:fldCharType="end"/>
          </w:r>
        </w:p>
      </w:sdtContent>
    </w:sdt>
    <w:p w14:paraId="7D82B08D" w14:textId="77777777" w:rsidR="00E12781" w:rsidRDefault="00E11EFD">
      <w:pPr>
        <w:pStyle w:val="1"/>
      </w:pPr>
      <w:bookmarkStart w:id="0" w:name="цель-работы"/>
      <w:bookmarkStart w:id="1" w:name="_Toc71672657"/>
      <w:r>
        <w:t>Цель работы</w:t>
      </w:r>
      <w:bookmarkEnd w:id="1"/>
    </w:p>
    <w:p w14:paraId="19BC1D0B" w14:textId="77777777" w:rsidR="00E12781" w:rsidRDefault="00E11EFD">
      <w:pPr>
        <w:pStyle w:val="FirstParagraph"/>
      </w:pPr>
      <w:r>
        <w:t>Построить модель гармонических колебаний с помощью Python.</w:t>
      </w:r>
    </w:p>
    <w:p w14:paraId="60B2E05F" w14:textId="77777777" w:rsidR="00E12781" w:rsidRDefault="00E11EFD">
      <w:pPr>
        <w:pStyle w:val="1"/>
      </w:pPr>
      <w:bookmarkStart w:id="2" w:name="задание"/>
      <w:bookmarkStart w:id="3" w:name="_Toc71672658"/>
      <w:bookmarkEnd w:id="0"/>
      <w:r>
        <w:t>Задание</w:t>
      </w:r>
      <w:bookmarkEnd w:id="3"/>
    </w:p>
    <w:p w14:paraId="49569140" w14:textId="48C6768B" w:rsidR="00E12781" w:rsidRDefault="00E11EFD">
      <w:pPr>
        <w:pStyle w:val="FirstParagraph"/>
      </w:pPr>
      <w:r>
        <w:rPr>
          <w:b/>
          <w:bCs/>
        </w:rPr>
        <w:t xml:space="preserve">Вариант </w:t>
      </w:r>
      <w:r w:rsidR="00255E71">
        <w:rPr>
          <w:b/>
          <w:bCs/>
        </w:rPr>
        <w:t>7</w:t>
      </w:r>
      <w:r>
        <w:t xml:space="preserve"> 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190F1DF1" w14:textId="77777777" w:rsidR="00E12781" w:rsidRDefault="00E11EFD">
      <w:pPr>
        <w:numPr>
          <w:ilvl w:val="0"/>
          <w:numId w:val="2"/>
        </w:numPr>
      </w:pPr>
      <w:r>
        <w:t>Колебания гармонического осциллятора без затуханий и бе</w:t>
      </w:r>
      <w:r>
        <w:t xml:space="preserve">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3FC6A48" w14:textId="77777777" w:rsidR="00E12781" w:rsidRDefault="00E11EFD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5865427" w14:textId="77777777" w:rsidR="00E12781" w:rsidRDefault="00E11EFD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7D5729B7" w14:textId="77777777" w:rsidR="00E12781" w:rsidRDefault="00E11EFD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5</m:t>
            </m:r>
          </m:e>
        </m:d>
      </m:oMath>
      <w:r>
        <w:t xml:space="preserve"> (шаг 0,05) с</w:t>
      </w:r>
      <w:r>
        <w:t xml:space="preserve">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13E8519C" w14:textId="77777777" w:rsidR="00E12781" w:rsidRDefault="00E11EFD">
      <w:pPr>
        <w:pStyle w:val="1"/>
      </w:pPr>
      <w:bookmarkStart w:id="4" w:name="выполнение-лабораторной-работы"/>
      <w:bookmarkStart w:id="5" w:name="_Toc71672659"/>
      <w:bookmarkEnd w:id="2"/>
      <w:r>
        <w:t>Выполнение лабораторной работы</w:t>
      </w:r>
      <w:bookmarkEnd w:id="5"/>
    </w:p>
    <w:p w14:paraId="528F9886" w14:textId="77777777" w:rsidR="00E12781" w:rsidRDefault="00E11EFD">
      <w:pPr>
        <w:pStyle w:val="FirstParagraph"/>
      </w:pPr>
      <w:r>
        <w:rPr>
          <w:b/>
          <w:bCs/>
        </w:rPr>
        <w:t>1. Колебания без затуханий и без действий внешней силы</w:t>
      </w:r>
    </w:p>
    <w:p w14:paraId="69DB3820" w14:textId="77777777" w:rsidR="00E12781" w:rsidRDefault="00E11EFD">
      <w:pPr>
        <w:pStyle w:val="a0"/>
      </w:pPr>
      <w:r>
        <w:t>1.1. Уравнение свободных колебаний гармонического осциллятора имеет следующий вид:</w:t>
      </w:r>
    </w:p>
    <w:p w14:paraId="1A050F99" w14:textId="77777777" w:rsidR="00E12781" w:rsidRDefault="00E11EFD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F34309B" w14:textId="77777777" w:rsidR="00E12781" w:rsidRDefault="00E11EFD">
      <w:pPr>
        <w:pStyle w:val="FirstParagraph"/>
      </w:pPr>
      <w:r>
        <w:lastRenderedPageBreak/>
        <w:t>Изучилл начальные условия. Пер</w:t>
      </w:r>
      <w:r>
        <w:t xml:space="preserve">ед нами уравнение консервативного осциллятора, энергия колебания которого сохраняется во времени. Т. е. потери в системе отсутствуют, значит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 xml:space="preserve">. Правая часть уравнения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203983DA" w14:textId="77777777" w:rsidR="00E12781" w:rsidRDefault="00E11EFD">
      <w:pPr>
        <w:pStyle w:val="a0"/>
      </w:pPr>
      <w:r>
        <w:t>1.2. Оформил начальные условия в код на Python:</w:t>
      </w:r>
    </w:p>
    <w:p w14:paraId="5983F7FE" w14:textId="77777777" w:rsidR="00E12781" w:rsidRDefault="00E11EFD">
      <w:pPr>
        <w:pStyle w:val="SourceCode"/>
      </w:pPr>
      <w:r>
        <w:rPr>
          <w:rStyle w:val="VerbatimChar"/>
        </w:rPr>
        <w:t>x0 = np.array([1.0, 1.2])</w:t>
      </w:r>
      <w:r>
        <w:br/>
      </w:r>
      <w:r>
        <w:br/>
      </w:r>
      <w:r>
        <w:rPr>
          <w:rStyle w:val="VerbatimChar"/>
        </w:rPr>
        <w:t>w1 = 7 #частота, уже в квадрате</w:t>
      </w:r>
      <w:r>
        <w:br/>
      </w:r>
      <w:r>
        <w:rPr>
          <w:rStyle w:val="VerbatimChar"/>
        </w:rPr>
        <w:t>g1 = 0.0 #затухание, уже умноженное на 2</w:t>
      </w:r>
      <w:r>
        <w:br/>
      </w:r>
      <w:r>
        <w:br/>
      </w:r>
      <w:r>
        <w:rPr>
          <w:rStyle w:val="VerbatimChar"/>
        </w:rPr>
        <w:t>def F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 w14:paraId="36CDB526" w14:textId="77777777" w:rsidR="00E12781" w:rsidRDefault="00E11EFD">
      <w:pPr>
        <w:pStyle w:val="FirstParagraph"/>
      </w:pPr>
      <w:r>
        <w:t xml:space="preserve">1.3. Решение ищем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5</m:t>
            </m:r>
          </m:e>
        </m:d>
      </m:oMath>
      <w:r>
        <w:t xml:space="preserve"> (шаг 0,05), значит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</w:t>
      </w:r>
      <w:r>
        <w:t xml:space="preserve">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</w:t>
      </w:r>
    </w:p>
    <w:p w14:paraId="0CAB3F89" w14:textId="77777777" w:rsidR="00E12781" w:rsidRDefault="00E11EFD">
      <w:pPr>
        <w:pStyle w:val="a0"/>
      </w:pPr>
      <w:r>
        <w:t>1.4. Добавил в программу условия, описывающие время:</w:t>
      </w:r>
    </w:p>
    <w:p w14:paraId="20B11E3F" w14:textId="77777777" w:rsidR="00E12781" w:rsidRPr="00255E71" w:rsidRDefault="00E11EFD">
      <w:pPr>
        <w:pStyle w:val="SourceCode"/>
        <w:rPr>
          <w:lang w:val="en-US"/>
        </w:rPr>
      </w:pPr>
      <w:r w:rsidRPr="00255E71">
        <w:rPr>
          <w:rStyle w:val="VerbatimChar"/>
          <w:lang w:val="en-US"/>
        </w:rPr>
        <w:t>t0 = 0</w:t>
      </w:r>
      <w:r w:rsidRPr="00255E71">
        <w:rPr>
          <w:lang w:val="en-US"/>
        </w:rPr>
        <w:br/>
      </w:r>
      <w:proofErr w:type="spellStart"/>
      <w:r w:rsidRPr="00255E71">
        <w:rPr>
          <w:rStyle w:val="VerbatimChar"/>
          <w:lang w:val="en-US"/>
        </w:rPr>
        <w:t>tmax</w:t>
      </w:r>
      <w:proofErr w:type="spellEnd"/>
      <w:r w:rsidRPr="00255E71">
        <w:rPr>
          <w:rStyle w:val="VerbatimChar"/>
          <w:lang w:val="en-US"/>
        </w:rPr>
        <w:t xml:space="preserve"> = 25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>dt = 0.05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t = </w:t>
      </w:r>
      <w:proofErr w:type="spellStart"/>
      <w:r w:rsidRPr="00255E71">
        <w:rPr>
          <w:rStyle w:val="VerbatimChar"/>
          <w:lang w:val="en-US"/>
        </w:rPr>
        <w:t>np.arange</w:t>
      </w:r>
      <w:proofErr w:type="spellEnd"/>
      <w:r w:rsidRPr="00255E71">
        <w:rPr>
          <w:rStyle w:val="VerbatimChar"/>
          <w:lang w:val="en-US"/>
        </w:rPr>
        <w:t xml:space="preserve">(t0, </w:t>
      </w:r>
      <w:proofErr w:type="spellStart"/>
      <w:r w:rsidRPr="00255E71">
        <w:rPr>
          <w:rStyle w:val="VerbatimChar"/>
          <w:lang w:val="en-US"/>
        </w:rPr>
        <w:t>tmax</w:t>
      </w:r>
      <w:proofErr w:type="spellEnd"/>
      <w:r w:rsidRPr="00255E71">
        <w:rPr>
          <w:rStyle w:val="VerbatimChar"/>
          <w:lang w:val="en-US"/>
        </w:rPr>
        <w:t>, dt)</w:t>
      </w:r>
    </w:p>
    <w:p w14:paraId="45E2288F" w14:textId="77777777" w:rsidR="00E12781" w:rsidRDefault="00E11EFD">
      <w:pPr>
        <w:pStyle w:val="FirstParagraph"/>
      </w:pPr>
      <w:r>
        <w:t>1.5. Представил заданное уравнение второго порядка в</w:t>
      </w:r>
      <w:r>
        <w:t xml:space="preserve"> виде системы двух уравнений первого порядка и запрограммировала:</w:t>
      </w:r>
    </w:p>
    <w:p w14:paraId="103ACF58" w14:textId="77777777" w:rsidR="00E12781" w:rsidRPr="00255E71" w:rsidRDefault="00E11EFD">
      <w:pPr>
        <w:pStyle w:val="SourceCode"/>
        <w:rPr>
          <w:lang w:val="en-US"/>
        </w:rPr>
      </w:pPr>
      <w:r w:rsidRPr="00255E71">
        <w:rPr>
          <w:rStyle w:val="VerbatimChar"/>
          <w:lang w:val="en-US"/>
        </w:rPr>
        <w:t>def Y1(x, t):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dx1_1 = x[1]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dx1_2 = - w1*x[0] - g1*x[1] - F1(t)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return dx1_1, dx1_2</w:t>
      </w:r>
    </w:p>
    <w:p w14:paraId="3B310AD5" w14:textId="77777777" w:rsidR="00E12781" w:rsidRDefault="00E11EFD">
      <w:pPr>
        <w:pStyle w:val="FirstParagraph"/>
      </w:pPr>
      <w:r>
        <w:t>1.6. Запрограммировал решение системы уравнений:</w:t>
      </w:r>
    </w:p>
    <w:p w14:paraId="63795921" w14:textId="77777777" w:rsidR="00E12781" w:rsidRDefault="00E11EFD">
      <w:pPr>
        <w:pStyle w:val="SourceCode"/>
      </w:pPr>
      <w:r>
        <w:rPr>
          <w:rStyle w:val="VerbatimChar"/>
        </w:rPr>
        <w:t>x1 = odeint(Y1, x0, t)</w:t>
      </w:r>
    </w:p>
    <w:p w14:paraId="415D3954" w14:textId="77777777" w:rsidR="00E12781" w:rsidRDefault="00E11EFD">
      <w:pPr>
        <w:pStyle w:val="FirstParagraph"/>
      </w:pPr>
      <w:r>
        <w:t xml:space="preserve">1.7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306D2C66" w14:textId="77777777" w:rsidR="00E12781" w:rsidRDefault="00E11EFD">
      <w:pPr>
        <w:pStyle w:val="SourceCode"/>
      </w:pPr>
      <w:r>
        <w:rPr>
          <w:rStyle w:val="VerbatimChar"/>
        </w:rPr>
        <w:t>y1_1 = x1[:, 0]</w:t>
      </w:r>
      <w:r>
        <w:br/>
      </w:r>
      <w:r>
        <w:rPr>
          <w:rStyle w:val="VerbatimChar"/>
        </w:rPr>
        <w:t>y1_2 = x1[:, 1]</w:t>
      </w:r>
    </w:p>
    <w:p w14:paraId="674D1992" w14:textId="77777777" w:rsidR="00E12781" w:rsidRDefault="00E11EFD">
      <w:pPr>
        <w:pStyle w:val="FirstParagraph"/>
      </w:pPr>
      <w:r>
        <w:t>1.8. Описал построение фазового портрета:</w:t>
      </w:r>
    </w:p>
    <w:p w14:paraId="13DAF20C" w14:textId="77777777" w:rsidR="00E12781" w:rsidRDefault="00E11EFD">
      <w:pPr>
        <w:pStyle w:val="SourceCode"/>
      </w:pPr>
      <w:r>
        <w:rPr>
          <w:rStyle w:val="VerbatimChar"/>
        </w:rPr>
        <w:t>plt.plot(y1_1, y1_2)</w:t>
      </w:r>
    </w:p>
    <w:p w14:paraId="51848170" w14:textId="77777777" w:rsidR="00E12781" w:rsidRDefault="00E11EFD">
      <w:pPr>
        <w:pStyle w:val="FirstParagraph"/>
      </w:pPr>
      <w:r>
        <w:rPr>
          <w:b/>
          <w:bCs/>
        </w:rPr>
        <w:t>2. Колебания c затуханием и без действий внешней силы</w:t>
      </w:r>
    </w:p>
    <w:p w14:paraId="63667FAD" w14:textId="77777777" w:rsidR="00E12781" w:rsidRDefault="00E11EFD">
      <w:pPr>
        <w:pStyle w:val="a0"/>
      </w:pPr>
      <w:r>
        <w:t xml:space="preserve">2.1. Изучил начальные условия. Потери энергии в системе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те же, что и в п. 1.1. Правая часть уравнения такая же, как и в п. 1.1.</w:t>
      </w:r>
    </w:p>
    <w:p w14:paraId="6E3CEF74" w14:textId="77777777" w:rsidR="00E12781" w:rsidRDefault="00E11EFD">
      <w:pPr>
        <w:pStyle w:val="a0"/>
      </w:pPr>
      <w:r>
        <w:lastRenderedPageBreak/>
        <w:t xml:space="preserve">2.2. Т. к. вектор начальных условий одинаков для всех пунктов задачи, задаю </w:t>
      </w:r>
      <w:r>
        <w:t>его один раз в начале. Остальные начальные условия оформил в код на Python (функцию F1 переименовала в F12, т. к. она подходит как для 1-ого, так и для 2-ого случаев):</w:t>
      </w:r>
    </w:p>
    <w:p w14:paraId="32BB2CA7" w14:textId="77777777" w:rsidR="00E12781" w:rsidRPr="00255E71" w:rsidRDefault="00E11EFD">
      <w:pPr>
        <w:pStyle w:val="SourceCode"/>
        <w:rPr>
          <w:lang w:val="en-US"/>
        </w:rPr>
      </w:pPr>
      <w:r w:rsidRPr="00255E71">
        <w:rPr>
          <w:rStyle w:val="VerbatimChar"/>
          <w:lang w:val="en-US"/>
        </w:rPr>
        <w:t>w2 = 6.0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>g2 = 2.0</w:t>
      </w:r>
      <w:r w:rsidRPr="00255E71">
        <w:rPr>
          <w:lang w:val="en-US"/>
        </w:rPr>
        <w:br/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>def F12(t):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f = 0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return f</w:t>
      </w:r>
    </w:p>
    <w:p w14:paraId="51ACD1B7" w14:textId="77777777" w:rsidR="00E12781" w:rsidRDefault="00E11EFD">
      <w:pPr>
        <w:pStyle w:val="FirstParagraph"/>
      </w:pPr>
      <w:r>
        <w:t>2.3. Т. к. интервал, на котором ищ</w:t>
      </w:r>
      <w:r>
        <w:t>ем решение, одинаков для всех пунктов задачи, задаю его один раз в начале.</w:t>
      </w:r>
    </w:p>
    <w:p w14:paraId="6DF64B85" w14:textId="77777777" w:rsidR="00E12781" w:rsidRDefault="00E11EFD">
      <w:pPr>
        <w:pStyle w:val="a0"/>
      </w:pPr>
      <w:r>
        <w:t>2.4. Представил заданное уравнение второго порядка в виде системы двух уравнений первого порядка и запрограммировал:</w:t>
      </w:r>
    </w:p>
    <w:p w14:paraId="1CBC18B1" w14:textId="77777777" w:rsidR="00E12781" w:rsidRPr="00255E71" w:rsidRDefault="00E11EFD">
      <w:pPr>
        <w:pStyle w:val="SourceCode"/>
        <w:rPr>
          <w:lang w:val="en-US"/>
        </w:rPr>
      </w:pPr>
      <w:r w:rsidRPr="00255E71">
        <w:rPr>
          <w:rStyle w:val="VerbatimChar"/>
          <w:lang w:val="en-US"/>
        </w:rPr>
        <w:t>def Y2(x, t):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dx2_1 = x[1]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dx2_2 = - w2*x[0] - g2*x[1] -</w:t>
      </w:r>
      <w:r w:rsidRPr="00255E71">
        <w:rPr>
          <w:rStyle w:val="VerbatimChar"/>
          <w:lang w:val="en-US"/>
        </w:rPr>
        <w:t xml:space="preserve"> F12(t)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return dx2_1, dx2_2</w:t>
      </w:r>
    </w:p>
    <w:p w14:paraId="770BFD03" w14:textId="77777777" w:rsidR="00E12781" w:rsidRDefault="00E11EFD">
      <w:pPr>
        <w:pStyle w:val="FirstParagraph"/>
      </w:pPr>
      <w:r>
        <w:t>2.5. Запрограммировал решение системы уравнений:</w:t>
      </w:r>
    </w:p>
    <w:p w14:paraId="21F65D91" w14:textId="77777777" w:rsidR="00E12781" w:rsidRDefault="00E11EFD">
      <w:pPr>
        <w:pStyle w:val="SourceCode"/>
      </w:pPr>
      <w:r>
        <w:rPr>
          <w:rStyle w:val="VerbatimChar"/>
        </w:rPr>
        <w:t>x2 = odeint(Y2, x0, t)</w:t>
      </w:r>
    </w:p>
    <w:p w14:paraId="037058B9" w14:textId="77777777" w:rsidR="00E12781" w:rsidRDefault="00E11EFD">
      <w:pPr>
        <w:pStyle w:val="FirstParagraph"/>
      </w:pPr>
      <w:r>
        <w:t xml:space="preserve">2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08086AE8" w14:textId="77777777" w:rsidR="00E12781" w:rsidRDefault="00E11EFD">
      <w:pPr>
        <w:pStyle w:val="SourceCode"/>
      </w:pPr>
      <w:r>
        <w:rPr>
          <w:rStyle w:val="VerbatimChar"/>
        </w:rPr>
        <w:t>y2_1 = x2[:, 0]</w:t>
      </w:r>
      <w:r>
        <w:br/>
      </w:r>
      <w:r>
        <w:rPr>
          <w:rStyle w:val="VerbatimChar"/>
        </w:rPr>
        <w:t>y2_2 = x2[:, 1]</w:t>
      </w:r>
    </w:p>
    <w:p w14:paraId="45F9F483" w14:textId="77777777" w:rsidR="00E12781" w:rsidRDefault="00E11EFD">
      <w:pPr>
        <w:pStyle w:val="FirstParagraph"/>
      </w:pPr>
      <w:r>
        <w:t>2.7. Описал построение фазового портрета:</w:t>
      </w:r>
    </w:p>
    <w:p w14:paraId="21262234" w14:textId="77777777" w:rsidR="00E12781" w:rsidRDefault="00E11EFD">
      <w:pPr>
        <w:pStyle w:val="SourceCode"/>
      </w:pPr>
      <w:r>
        <w:rPr>
          <w:rStyle w:val="VerbatimChar"/>
        </w:rPr>
        <w:t>plt.plot(y2_1, y2_2)</w:t>
      </w:r>
    </w:p>
    <w:p w14:paraId="4EFAEBD9" w14:textId="77777777" w:rsidR="00E12781" w:rsidRDefault="00E11EFD">
      <w:pPr>
        <w:pStyle w:val="FirstParagraph"/>
      </w:pPr>
      <w:r>
        <w:rPr>
          <w:b/>
          <w:bCs/>
        </w:rPr>
        <w:t>3. Колебани</w:t>
      </w:r>
      <w:r>
        <w:rPr>
          <w:b/>
          <w:bCs/>
        </w:rPr>
        <w:t>я c затуханием и под действием внешней силы</w:t>
      </w:r>
    </w:p>
    <w:p w14:paraId="0B36BE33" w14:textId="77777777" w:rsidR="00E12781" w:rsidRDefault="00E11EFD">
      <w:pPr>
        <w:pStyle w:val="a0"/>
      </w:pPr>
      <w:r>
        <w:t xml:space="preserve">3.1. Изучил начальные условия. Потери энергии в системе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те же, что и в п. 1.1. Правая часть уравнения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4E2B6040" w14:textId="77777777" w:rsidR="00E12781" w:rsidRDefault="00E11EFD">
      <w:pPr>
        <w:pStyle w:val="a0"/>
      </w:pPr>
      <w:r>
        <w:t>3.2. Т. к. вектор начальных условий одинак</w:t>
      </w:r>
      <w:r>
        <w:t>ов для всех пунктов задачи, задаю его один раз в начале. Остальные начальные условия оформил в код на Python:</w:t>
      </w:r>
    </w:p>
    <w:p w14:paraId="71185A27" w14:textId="77777777" w:rsidR="00E12781" w:rsidRDefault="00E11EFD">
      <w:pPr>
        <w:pStyle w:val="SourceCode"/>
      </w:pPr>
      <w:r>
        <w:rPr>
          <w:rStyle w:val="VerbatimChar"/>
        </w:rPr>
        <w:t>w3 = 1.0</w:t>
      </w:r>
      <w:r>
        <w:br/>
      </w:r>
      <w:r>
        <w:rPr>
          <w:rStyle w:val="VerbatimChar"/>
        </w:rPr>
        <w:t>g3 = 5.0</w:t>
      </w:r>
      <w:r>
        <w:br/>
      </w:r>
      <w:r>
        <w:br/>
      </w:r>
      <w:r>
        <w:rPr>
          <w:rStyle w:val="VerbatimChar"/>
        </w:rPr>
        <w:t>def F3(t):</w:t>
      </w:r>
      <w:r>
        <w:br/>
      </w:r>
      <w:r>
        <w:rPr>
          <w:rStyle w:val="VerbatimChar"/>
        </w:rPr>
        <w:t xml:space="preserve">    f = cos(3t)</w:t>
      </w:r>
      <w:r>
        <w:br/>
      </w:r>
      <w:r>
        <w:rPr>
          <w:rStyle w:val="VerbatimChar"/>
        </w:rPr>
        <w:t xml:space="preserve">    return f</w:t>
      </w:r>
    </w:p>
    <w:p w14:paraId="4E478161" w14:textId="77777777" w:rsidR="00E12781" w:rsidRDefault="00E11EFD">
      <w:pPr>
        <w:pStyle w:val="FirstParagraph"/>
      </w:pPr>
      <w:r>
        <w:t>3.3. Т. к. интервал, на котором ищем решение, одинаков для всех пунктов задачи, задаю его один раз в начале.</w:t>
      </w:r>
    </w:p>
    <w:p w14:paraId="283B3FC8" w14:textId="77777777" w:rsidR="00E12781" w:rsidRDefault="00E11EFD">
      <w:pPr>
        <w:pStyle w:val="a0"/>
      </w:pPr>
      <w:r>
        <w:t>3.4. Представил заданное уравнение второго порядка в виде системы двух уравнений первого порядка и запрограммировал:</w:t>
      </w:r>
    </w:p>
    <w:p w14:paraId="040A9175" w14:textId="77777777" w:rsidR="00E12781" w:rsidRPr="00255E71" w:rsidRDefault="00E11EFD">
      <w:pPr>
        <w:pStyle w:val="SourceCode"/>
        <w:rPr>
          <w:lang w:val="en-US"/>
        </w:rPr>
      </w:pPr>
      <w:r w:rsidRPr="00255E71">
        <w:rPr>
          <w:rStyle w:val="VerbatimChar"/>
          <w:lang w:val="en-US"/>
        </w:rPr>
        <w:lastRenderedPageBreak/>
        <w:t>def Y3(x, t):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dx3_1 = x[1]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dx3_2 = - w3*x[0] - g3*x[1] - F3(t)</w:t>
      </w:r>
      <w:r w:rsidRPr="00255E71">
        <w:rPr>
          <w:lang w:val="en-US"/>
        </w:rPr>
        <w:br/>
      </w:r>
      <w:r w:rsidRPr="00255E71">
        <w:rPr>
          <w:rStyle w:val="VerbatimChar"/>
          <w:lang w:val="en-US"/>
        </w:rPr>
        <w:t xml:space="preserve">    return dx3_1, dx3_2</w:t>
      </w:r>
    </w:p>
    <w:p w14:paraId="247AF904" w14:textId="77777777" w:rsidR="00E12781" w:rsidRDefault="00E11EFD">
      <w:pPr>
        <w:pStyle w:val="FirstParagraph"/>
      </w:pPr>
      <w:r>
        <w:t>3.5. Запрограммировал решение системы уравнений:</w:t>
      </w:r>
    </w:p>
    <w:p w14:paraId="1CAFDB2F" w14:textId="77777777" w:rsidR="00E12781" w:rsidRDefault="00E11EFD">
      <w:pPr>
        <w:pStyle w:val="SourceCode"/>
      </w:pPr>
      <w:r>
        <w:rPr>
          <w:rStyle w:val="VerbatimChar"/>
        </w:rPr>
        <w:t>x3 = odeint(Y3, x0, t)</w:t>
      </w:r>
    </w:p>
    <w:p w14:paraId="21784D8D" w14:textId="77777777" w:rsidR="00E12781" w:rsidRDefault="00E11EFD">
      <w:pPr>
        <w:pStyle w:val="FirstParagraph"/>
      </w:pPr>
      <w:r>
        <w:t xml:space="preserve">3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1F43EBE6" w14:textId="77777777" w:rsidR="00E12781" w:rsidRDefault="00E11EFD">
      <w:pPr>
        <w:pStyle w:val="SourceCode"/>
      </w:pPr>
      <w:r>
        <w:rPr>
          <w:rStyle w:val="VerbatimChar"/>
        </w:rPr>
        <w:t>y3_1 = x3[:, 0]</w:t>
      </w:r>
      <w:r>
        <w:br/>
      </w:r>
      <w:r>
        <w:rPr>
          <w:rStyle w:val="VerbatimChar"/>
        </w:rPr>
        <w:t>y3_2 = x3[:, 1]</w:t>
      </w:r>
    </w:p>
    <w:p w14:paraId="0BBD8996" w14:textId="77777777" w:rsidR="00E12781" w:rsidRDefault="00E11EFD">
      <w:pPr>
        <w:pStyle w:val="FirstParagraph"/>
      </w:pPr>
      <w:r>
        <w:t>3.7. Описал построение фазового портрета:</w:t>
      </w:r>
    </w:p>
    <w:p w14:paraId="0153E75C" w14:textId="77777777" w:rsidR="00E12781" w:rsidRDefault="00E11EFD">
      <w:pPr>
        <w:pStyle w:val="SourceCode"/>
      </w:pPr>
      <w:r>
        <w:rPr>
          <w:rStyle w:val="VerbatimChar"/>
        </w:rPr>
        <w:t>plt.plot(y3_1, y3_2)</w:t>
      </w:r>
    </w:p>
    <w:p w14:paraId="0ADF59D1" w14:textId="77777777" w:rsidR="00E12781" w:rsidRDefault="00E11EFD">
      <w:pPr>
        <w:pStyle w:val="FirstParagraph"/>
      </w:pPr>
      <w:r>
        <w:rPr>
          <w:b/>
          <w:bCs/>
        </w:rPr>
        <w:t>4. Сборка программы</w:t>
      </w:r>
    </w:p>
    <w:p w14:paraId="35854C8B" w14:textId="77777777" w:rsidR="00E12781" w:rsidRDefault="00E11EFD">
      <w:pPr>
        <w:pStyle w:val="a0"/>
      </w:pPr>
      <w:r>
        <w:t>4.1. Собрал код программы воедино и получил следующее:</w:t>
      </w:r>
    </w:p>
    <w:p w14:paraId="55D63684" w14:textId="77777777" w:rsidR="00E12781" w:rsidRDefault="00E11EFD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x0 = np.array([1.0, 1.2]) #вектор начальных условий</w:t>
      </w:r>
      <w:r>
        <w:br/>
      </w:r>
      <w:r>
        <w:br/>
      </w:r>
      <w:r>
        <w:rPr>
          <w:rStyle w:val="VerbatimChar"/>
        </w:rPr>
        <w:t>w1 = 7 #частота, уже в квадрате</w:t>
      </w:r>
      <w:r>
        <w:br/>
      </w:r>
      <w:r>
        <w:rPr>
          <w:rStyle w:val="VerbatimChar"/>
        </w:rPr>
        <w:t>g1 = 0.0 #затухание, уже умноженное на 2</w:t>
      </w:r>
      <w:r>
        <w:br/>
      </w:r>
      <w:r>
        <w:br/>
      </w:r>
      <w:r>
        <w:rPr>
          <w:rStyle w:val="VerbatimChar"/>
        </w:rPr>
        <w:t>w2 = 6.0</w:t>
      </w:r>
      <w:r>
        <w:br/>
      </w:r>
      <w:r>
        <w:rPr>
          <w:rStyle w:val="VerbatimChar"/>
        </w:rPr>
        <w:t>g2 = 2.0</w:t>
      </w:r>
      <w:r>
        <w:br/>
      </w:r>
      <w:r>
        <w:br/>
      </w:r>
      <w:r>
        <w:rPr>
          <w:rStyle w:val="VerbatimChar"/>
        </w:rPr>
        <w:t>w3 = 1.0</w:t>
      </w:r>
      <w:r>
        <w:br/>
      </w:r>
      <w:r>
        <w:rPr>
          <w:rStyle w:val="VerbatimChar"/>
        </w:rPr>
        <w:t>g3 = 5.0</w:t>
      </w:r>
      <w:r>
        <w:br/>
      </w:r>
      <w:r>
        <w:br/>
      </w:r>
      <w:r>
        <w:rPr>
          <w:rStyle w:val="VerbatimChar"/>
        </w:rPr>
        <w:t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def F3(t):</w:t>
      </w:r>
      <w:r>
        <w:br/>
      </w:r>
      <w:r>
        <w:rPr>
          <w:rStyle w:val="VerbatimChar"/>
        </w:rPr>
        <w:t xml:space="preserve">    f = cos(3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 xml:space="preserve">tmax = 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0, tmax, dt)</w:t>
      </w:r>
      <w:r>
        <w:br/>
      </w:r>
      <w:r>
        <w:br/>
      </w:r>
      <w:r>
        <w:rPr>
          <w:rStyle w:val="VerbatimChar"/>
        </w:rPr>
        <w:t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lastRenderedPageBreak/>
        <w:t xml:space="preserve">    dx1_2 = - w1*x[0] - g1*x[1] - F12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>x1 = odeint(Y1, x0, t)</w:t>
      </w:r>
      <w:r>
        <w:br/>
      </w:r>
      <w:r>
        <w:rPr>
          <w:rStyle w:val="VerbatimChar"/>
        </w:rPr>
        <w:t>x2 = odeint(Y2, x0, t)</w:t>
      </w:r>
      <w:r>
        <w:br/>
      </w:r>
      <w:r>
        <w:rPr>
          <w:rStyle w:val="VerbatimChar"/>
        </w:rPr>
        <w:t>x3 = odeint(Y3, x0, t)</w:t>
      </w:r>
      <w:r>
        <w:br/>
      </w:r>
      <w:r>
        <w:br/>
      </w:r>
      <w:r>
        <w:rPr>
          <w:rStyle w:val="VerbatimChar"/>
        </w:rPr>
        <w:t>y1_1 = x1[:, 0]</w:t>
      </w:r>
      <w:r>
        <w:br/>
      </w:r>
      <w:r>
        <w:rPr>
          <w:rStyle w:val="VerbatimChar"/>
        </w:rPr>
        <w:t>y1_2 = x1[:, 1]</w:t>
      </w:r>
      <w:r>
        <w:br/>
      </w:r>
      <w:r>
        <w:br/>
      </w:r>
      <w:r>
        <w:rPr>
          <w:rStyle w:val="VerbatimChar"/>
        </w:rPr>
        <w:t>y2_1 = x2[:, 0]</w:t>
      </w:r>
      <w:r>
        <w:br/>
      </w:r>
      <w:r>
        <w:rPr>
          <w:rStyle w:val="VerbatimChar"/>
        </w:rPr>
        <w:t>y2_2 = x2[:, 1]</w:t>
      </w:r>
      <w:r>
        <w:br/>
      </w:r>
      <w:r>
        <w:br/>
      </w:r>
      <w:r>
        <w:rPr>
          <w:rStyle w:val="VerbatimChar"/>
        </w:rPr>
        <w:t>y3_1 = x3[:, 0]</w:t>
      </w:r>
      <w:r>
        <w:br/>
      </w:r>
      <w:r>
        <w:rPr>
          <w:rStyle w:val="VerbatimChar"/>
        </w:rPr>
        <w:t>y3_2 = x3[:, 1]</w:t>
      </w:r>
      <w:r>
        <w:br/>
      </w:r>
      <w:r>
        <w:br/>
      </w:r>
      <w:r>
        <w:rPr>
          <w:rStyle w:val="VerbatimChar"/>
        </w:rPr>
        <w:t>plt.plot(y1_1, y1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plt.plot(y2_1, y2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plt.plot(y3_1, y3_2)</w:t>
      </w:r>
      <w:r>
        <w:br/>
      </w:r>
      <w:r>
        <w:rPr>
          <w:rStyle w:val="VerbatimChar"/>
        </w:rPr>
        <w:t>plt.grid(axis = 'both')</w:t>
      </w:r>
    </w:p>
    <w:p w14:paraId="15F64929" w14:textId="00BE9F39" w:rsidR="00E12781" w:rsidRDefault="00E11EFD">
      <w:pPr>
        <w:pStyle w:val="FirstParagraph"/>
      </w:pPr>
      <w:r>
        <w:t xml:space="preserve">4.2. Получил фазовые портреты гармонического осциллятора </w:t>
      </w:r>
    </w:p>
    <w:p w14:paraId="24617041" w14:textId="77777777" w:rsidR="00E12781" w:rsidRDefault="00E11EFD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5BC985DA" wp14:editId="5D20D74F">
            <wp:extent cx="4699000" cy="3149600"/>
            <wp:effectExtent l="0" t="0" r="0" b="0"/>
            <wp:docPr id="1" name="Picture" descr="Колебания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91C3698" w14:textId="77777777" w:rsidR="00E12781" w:rsidRDefault="00E11EFD">
      <w:pPr>
        <w:pStyle w:val="ImageCaption"/>
      </w:pPr>
      <w:r>
        <w:t>Колебания без затуханий и без действий внешней силы</w:t>
      </w:r>
    </w:p>
    <w:p w14:paraId="5A673BE9" w14:textId="77777777" w:rsidR="00E12781" w:rsidRDefault="00E11EFD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4FF0C6BE" wp14:editId="63054714">
            <wp:extent cx="4826000" cy="3149600"/>
            <wp:effectExtent l="0" t="0" r="0" b="0"/>
            <wp:docPr id="2" name="Picture" descr="Колебания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572398E" w14:textId="77777777" w:rsidR="00E12781" w:rsidRDefault="00E11EFD">
      <w:pPr>
        <w:pStyle w:val="ImageCaption"/>
      </w:pPr>
      <w:r>
        <w:t>Колебания c затуханием и без действий внешней силы</w:t>
      </w:r>
    </w:p>
    <w:p w14:paraId="4A16C33E" w14:textId="77777777" w:rsidR="00E12781" w:rsidRDefault="00E11EFD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5C84C539" wp14:editId="6C8EF851">
            <wp:extent cx="4826000" cy="3149600"/>
            <wp:effectExtent l="0" t="0" r="0" b="0"/>
            <wp:docPr id="3" name="Picture" descr="Колебания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64D0660" w14:textId="77777777" w:rsidR="00E12781" w:rsidRDefault="00E11EFD">
      <w:pPr>
        <w:pStyle w:val="ImageCaption"/>
      </w:pPr>
      <w:r>
        <w:t>Колебания c затуханием и под действием внешней силы</w:t>
      </w:r>
    </w:p>
    <w:p w14:paraId="33FA7D72" w14:textId="77777777" w:rsidR="00E12781" w:rsidRDefault="00E11EFD">
      <w:pPr>
        <w:pStyle w:val="1"/>
      </w:pPr>
      <w:bookmarkStart w:id="9" w:name="выводы"/>
      <w:bookmarkStart w:id="10" w:name="_Toc71672660"/>
      <w:bookmarkEnd w:id="4"/>
      <w:r>
        <w:t>Выводы</w:t>
      </w:r>
      <w:bookmarkEnd w:id="10"/>
    </w:p>
    <w:p w14:paraId="2BAB5FD3" w14:textId="77777777" w:rsidR="00E12781" w:rsidRDefault="00E11EFD">
      <w:pPr>
        <w:pStyle w:val="FirstParagraph"/>
      </w:pPr>
      <w:r>
        <w:t>Построил модель гармонических колебаний с помощью Python.</w:t>
      </w:r>
    </w:p>
    <w:p w14:paraId="6887DA39" w14:textId="77777777" w:rsidR="00E12781" w:rsidRDefault="00E11EFD">
      <w:pPr>
        <w:pStyle w:val="1"/>
      </w:pPr>
      <w:bookmarkStart w:id="11" w:name="ответы-на-вопросы-к-лабораторной-работе"/>
      <w:bookmarkStart w:id="12" w:name="_Toc71672661"/>
      <w:bookmarkEnd w:id="9"/>
      <w:r>
        <w:t>Ответы на воп</w:t>
      </w:r>
      <w:r>
        <w:t>росы к лабораторной работе</w:t>
      </w:r>
      <w:bookmarkEnd w:id="12"/>
    </w:p>
    <w:p w14:paraId="3ECB9BDE" w14:textId="77777777" w:rsidR="00E12781" w:rsidRDefault="00E11EFD">
      <w:pPr>
        <w:pStyle w:val="FirstParagraph"/>
      </w:pPr>
      <w:r>
        <w:rPr>
          <w:i/>
          <w:iCs/>
        </w:rPr>
        <w:t>1. Запишите простейшую модель гармонических колебаний</w:t>
      </w:r>
    </w:p>
    <w:p w14:paraId="2427615A" w14:textId="77777777" w:rsidR="00E12781" w:rsidRDefault="00E11EFD">
      <w:pPr>
        <w:pStyle w:val="a0"/>
      </w:pPr>
      <w:r>
        <w:t xml:space="preserve">Простейшим видом колебательного процесса являются простые гармонические колебания, которые описываются уравнением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>.</w:t>
      </w:r>
    </w:p>
    <w:p w14:paraId="15CE7B09" w14:textId="77777777" w:rsidR="00E12781" w:rsidRDefault="00E11EFD">
      <w:pPr>
        <w:pStyle w:val="a0"/>
      </w:pPr>
      <w:r>
        <w:rPr>
          <w:i/>
          <w:iCs/>
        </w:rPr>
        <w:t>2. Дайте определение осциллятора</w:t>
      </w:r>
    </w:p>
    <w:p w14:paraId="2D52CABB" w14:textId="77777777" w:rsidR="00E12781" w:rsidRDefault="00E11EFD">
      <w:pPr>
        <w:pStyle w:val="a0"/>
      </w:pPr>
      <w:r>
        <w:t>Осцил</w:t>
      </w:r>
      <w:r>
        <w:t>лятор — система, совершающая колебания, то есть показатели которой периодически повторяются во времени.</w:t>
      </w:r>
    </w:p>
    <w:p w14:paraId="5C384631" w14:textId="77777777" w:rsidR="00E12781" w:rsidRDefault="00E11EFD">
      <w:pPr>
        <w:pStyle w:val="a0"/>
      </w:pPr>
      <w:r>
        <w:rPr>
          <w:i/>
          <w:iCs/>
        </w:rPr>
        <w:t>3. Запишите модель математического маятника</w:t>
      </w:r>
    </w:p>
    <w:p w14:paraId="75E9B2F8" w14:textId="77777777" w:rsidR="00E12781" w:rsidRDefault="00E11EFD">
      <w:pPr>
        <w:pStyle w:val="a0"/>
      </w:pPr>
      <w:r>
        <w:t>Уравнение динамики принимает вид:</w:t>
      </w:r>
    </w:p>
    <w:p w14:paraId="2183C6E3" w14:textId="77777777" w:rsidR="00E12781" w:rsidRDefault="00E11EF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sin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771B06E" w14:textId="77777777" w:rsidR="00E12781" w:rsidRDefault="00E11EFD">
      <w:pPr>
        <w:pStyle w:val="FirstParagraph"/>
      </w:pPr>
      <w:r>
        <w:t xml:space="preserve">В случае малых колебаний полагают </w:t>
      </w:r>
      <m:oMath>
        <m:r>
          <m:rPr>
            <m:nor/>
          </m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α</m:t>
        </m:r>
      </m:oMath>
      <w:r>
        <w:t>. В результате возникает линейное дифференциальное уравнение</w:t>
      </w:r>
    </w:p>
    <w:p w14:paraId="3F8A4E1E" w14:textId="77777777" w:rsidR="00E12781" w:rsidRDefault="00E11EF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7E3ACCA" w14:textId="77777777" w:rsidR="00E12781" w:rsidRDefault="00E11EFD">
      <w:pPr>
        <w:pStyle w:val="FirstParagraph"/>
      </w:pPr>
      <w:r>
        <w:lastRenderedPageBreak/>
        <w:t>или</w:t>
      </w:r>
    </w:p>
    <w:p w14:paraId="34689DB2" w14:textId="77777777" w:rsidR="00E12781" w:rsidRDefault="00E11EF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C76871D" w14:textId="77777777" w:rsidR="00E12781" w:rsidRDefault="00E11EFD">
      <w:pPr>
        <w:pStyle w:val="FirstParagraph"/>
      </w:pPr>
      <w:r>
        <w:rPr>
          <w:i/>
          <w:iCs/>
        </w:rPr>
        <w:t>4. Запишите алгоритм перехода от дифференциального уравнения второго порядка к двум дифференциальным уравнениям пе</w:t>
      </w:r>
      <w:r>
        <w:rPr>
          <w:i/>
          <w:iCs/>
        </w:rPr>
        <w:t>рвого порядка</w:t>
      </w:r>
    </w:p>
    <w:p w14:paraId="5A2A2805" w14:textId="77777777" w:rsidR="00E12781" w:rsidRDefault="00E11EFD">
      <w:pPr>
        <w:pStyle w:val="a0"/>
      </w:pPr>
      <w:r>
        <w:t>Пусть у нас есть дифференциальное уравнение 2-го порядка:</w:t>
      </w:r>
    </w:p>
    <w:p w14:paraId="1E4E2268" w14:textId="77777777" w:rsidR="00E12781" w:rsidRDefault="00E11EFD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68ABA69" w14:textId="77777777" w:rsidR="00E12781" w:rsidRDefault="00E11EFD">
      <w:pPr>
        <w:pStyle w:val="FirstParagraph"/>
      </w:pPr>
      <w:r>
        <w:t>Для перехода к системе уравнений первого порядка сделаем замену (это метод Ранге-Кутты):</w:t>
      </w:r>
    </w:p>
    <w:p w14:paraId="031E24B1" w14:textId="77777777" w:rsidR="00E12781" w:rsidRDefault="00E11EF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367245E9" w14:textId="77777777" w:rsidR="00E12781" w:rsidRDefault="00E11EFD">
      <w:pPr>
        <w:pStyle w:val="FirstParagraph"/>
      </w:pPr>
      <w:r>
        <w:t xml:space="preserve">Тогда получим систему уравнений: </w:t>
      </w:r>
    </w:p>
    <w:p w14:paraId="58F0CA8C" w14:textId="77777777" w:rsidR="00E12781" w:rsidRDefault="00E11EFD">
      <w:pPr>
        <w:pStyle w:val="a0"/>
      </w:pPr>
      <w:r>
        <w:rPr>
          <w:i/>
          <w:iCs/>
        </w:rPr>
        <w:t>5. Что такое фазовый портрет и фазовая траектория?</w:t>
      </w:r>
    </w:p>
    <w:p w14:paraId="2897319B" w14:textId="77777777" w:rsidR="00E12781" w:rsidRDefault="00E11EFD">
      <w:pPr>
        <w:pStyle w:val="a0"/>
      </w:pPr>
      <w:r>
        <w:t>Фазовый портрет — это то, как величины, описывающие состояние системы (= дин</w:t>
      </w:r>
      <w:r>
        <w:t>амические переменные), зависят друг от друга.</w:t>
      </w:r>
    </w:p>
    <w:p w14:paraId="4B56CB7E" w14:textId="77777777" w:rsidR="00E12781" w:rsidRDefault="00E11EFD">
      <w:pPr>
        <w:pStyle w:val="a0"/>
      </w:pPr>
      <w:r>
        <w:t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  <w:bookmarkEnd w:id="11"/>
    </w:p>
    <w:sectPr w:rsidR="00E127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799B7" w14:textId="77777777" w:rsidR="00E11EFD" w:rsidRDefault="00E11EFD">
      <w:pPr>
        <w:spacing w:after="0"/>
      </w:pPr>
      <w:r>
        <w:separator/>
      </w:r>
    </w:p>
  </w:endnote>
  <w:endnote w:type="continuationSeparator" w:id="0">
    <w:p w14:paraId="02563019" w14:textId="77777777" w:rsidR="00E11EFD" w:rsidRDefault="00E11E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5CF13" w14:textId="77777777" w:rsidR="00E11EFD" w:rsidRDefault="00E11EFD">
      <w:r>
        <w:separator/>
      </w:r>
    </w:p>
  </w:footnote>
  <w:footnote w:type="continuationSeparator" w:id="0">
    <w:p w14:paraId="7D502DDF" w14:textId="77777777" w:rsidR="00E11EFD" w:rsidRDefault="00E11E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7CC7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FA05D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5E71"/>
    <w:rsid w:val="004E29B3"/>
    <w:rsid w:val="00557428"/>
    <w:rsid w:val="00590D07"/>
    <w:rsid w:val="00784D58"/>
    <w:rsid w:val="008D6863"/>
    <w:rsid w:val="00B86B75"/>
    <w:rsid w:val="00BC48D5"/>
    <w:rsid w:val="00C36279"/>
    <w:rsid w:val="00E11EFD"/>
    <w:rsid w:val="00E127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5E1BB9"/>
  <w15:docId w15:val="{4FE96DF5-00E3-4D31-B305-F823EDA78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55E7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89</Words>
  <Characters>6210</Characters>
  <Application>Microsoft Office Word</Application>
  <DocSecurity>0</DocSecurity>
  <Lines>51</Lines>
  <Paragraphs>14</Paragraphs>
  <ScaleCrop>false</ScaleCrop>
  <Company/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Пейтель Андрей Андрее, НПИбд-02-18</dc:creator>
  <cp:keywords/>
  <cp:lastModifiedBy>Пейтель Андрей Андреевич</cp:lastModifiedBy>
  <cp:revision>4</cp:revision>
  <cp:lastPrinted>2021-05-11T21:44:00Z</cp:lastPrinted>
  <dcterms:created xsi:type="dcterms:W3CDTF">2021-05-11T21:43:00Z</dcterms:created>
  <dcterms:modified xsi:type="dcterms:W3CDTF">2021-05-11T21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